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89BEA" w14:textId="77777777" w:rsidR="00EC2BEC" w:rsidRDefault="00EC2BEC" w:rsidP="4B155322">
      <w:pPr>
        <w:autoSpaceDE w:val="0"/>
        <w:autoSpaceDN w:val="0"/>
        <w:adjustRightInd w:val="0"/>
        <w:spacing w:after="0" w:line="240" w:lineRule="auto"/>
        <w:jc w:val="center"/>
        <w:rPr>
          <w:rFonts w:ascii="Calibri Light" w:hAnsi="Calibri Light"/>
          <w:b/>
          <w:bCs/>
        </w:rPr>
      </w:pPr>
    </w:p>
    <w:p w14:paraId="7DE0DE8F" w14:textId="5463C870" w:rsidR="00552207" w:rsidRPr="00E910EB" w:rsidRDefault="00D61098" w:rsidP="4B155322">
      <w:pPr>
        <w:autoSpaceDE w:val="0"/>
        <w:autoSpaceDN w:val="0"/>
        <w:adjustRightInd w:val="0"/>
        <w:spacing w:after="0" w:line="240" w:lineRule="auto"/>
        <w:jc w:val="center"/>
        <w:rPr>
          <w:rFonts w:ascii="Calibri Light" w:hAnsi="Calibri Light" w:cs="TimesNewRomanPSMT"/>
        </w:rPr>
      </w:pPr>
      <w:r>
        <w:rPr>
          <w:rFonts w:ascii="Calibri Light" w:hAnsi="Calibri Light"/>
          <w:b/>
          <w:bCs/>
        </w:rPr>
        <w:t>Grounds Supervisor</w:t>
      </w:r>
      <w:r w:rsidR="4B155322" w:rsidRPr="4B155322">
        <w:rPr>
          <w:rFonts w:ascii="Calibri Light" w:hAnsi="Calibri Light"/>
          <w:b/>
          <w:bCs/>
        </w:rPr>
        <w:t xml:space="preserve"> </w:t>
      </w:r>
      <w:r w:rsidR="4B155322" w:rsidRPr="4B155322">
        <w:rPr>
          <w:rFonts w:ascii="Calibri Light" w:hAnsi="Calibri Light"/>
        </w:rPr>
        <w:t>(FT)</w:t>
      </w:r>
    </w:p>
    <w:p w14:paraId="29D6B04F" w14:textId="77777777" w:rsidR="00552207" w:rsidRPr="00E910EB" w:rsidRDefault="00552207" w:rsidP="00552207">
      <w:pPr>
        <w:autoSpaceDE w:val="0"/>
        <w:autoSpaceDN w:val="0"/>
        <w:adjustRightInd w:val="0"/>
        <w:spacing w:after="0" w:line="240" w:lineRule="auto"/>
        <w:ind w:left="90" w:right="540"/>
        <w:jc w:val="center"/>
        <w:rPr>
          <w:rFonts w:ascii="Calibri Light" w:hAnsi="Calibri Light" w:cs="TimesNewRomanPSMT"/>
        </w:rPr>
      </w:pPr>
      <w:r w:rsidRPr="00E910EB">
        <w:rPr>
          <w:rFonts w:ascii="Calibri Light" w:hAnsi="Calibri Light" w:cs="TimesNewRomanPS-BoldMT"/>
          <w:b/>
          <w:bCs/>
        </w:rPr>
        <w:t xml:space="preserve"> </w:t>
      </w:r>
    </w:p>
    <w:p w14:paraId="561A9722" w14:textId="625BE962" w:rsidR="00D372A8" w:rsidRPr="00E910EB" w:rsidRDefault="4B155322" w:rsidP="00D372A8">
      <w:pPr>
        <w:ind w:left="90" w:right="540"/>
        <w:rPr>
          <w:rFonts w:ascii="Calibri Light" w:hAnsi="Calibri Light" w:cs="Arial"/>
          <w:color w:val="000000" w:themeColor="text1"/>
        </w:rPr>
      </w:pPr>
      <w:r w:rsidRPr="4B155322">
        <w:rPr>
          <w:rFonts w:ascii="Calibri Light" w:hAnsi="Calibri Light"/>
          <w:color w:val="000000" w:themeColor="text1"/>
        </w:rPr>
        <w:t>Albany Technical College seeks a full-time Grounds</w:t>
      </w:r>
      <w:r w:rsidR="00D61098">
        <w:rPr>
          <w:rFonts w:ascii="Calibri Light" w:hAnsi="Calibri Light"/>
          <w:color w:val="000000" w:themeColor="text1"/>
        </w:rPr>
        <w:t xml:space="preserve"> Supervisor</w:t>
      </w:r>
      <w:r w:rsidR="00D372A8">
        <w:rPr>
          <w:rFonts w:ascii="Calibri Light" w:hAnsi="Calibri Light"/>
          <w:color w:val="000000" w:themeColor="text1"/>
        </w:rPr>
        <w:t>.  Under general supervision of</w:t>
      </w:r>
      <w:r w:rsidRPr="4B155322">
        <w:rPr>
          <w:rFonts w:ascii="Calibri Light" w:hAnsi="Calibri Light"/>
          <w:color w:val="000000" w:themeColor="text1"/>
        </w:rPr>
        <w:t xml:space="preserve"> the </w:t>
      </w:r>
      <w:r w:rsidR="00D61098">
        <w:rPr>
          <w:rFonts w:ascii="Calibri Light" w:hAnsi="Calibri Light"/>
          <w:color w:val="000000" w:themeColor="text1"/>
        </w:rPr>
        <w:t>Facilities Maintenance Director</w:t>
      </w:r>
      <w:r w:rsidRPr="4B155322">
        <w:rPr>
          <w:rFonts w:ascii="Calibri Light" w:hAnsi="Calibri Light"/>
          <w:color w:val="000000" w:themeColor="text1"/>
        </w:rPr>
        <w:t>, the Grounds</w:t>
      </w:r>
      <w:r w:rsidR="00D61098">
        <w:rPr>
          <w:rFonts w:ascii="Calibri Light" w:hAnsi="Calibri Light"/>
          <w:color w:val="000000" w:themeColor="text1"/>
        </w:rPr>
        <w:t xml:space="preserve"> Supervisor</w:t>
      </w:r>
      <w:r w:rsidRPr="4B155322">
        <w:rPr>
          <w:rFonts w:ascii="Calibri Light" w:hAnsi="Calibri Light"/>
          <w:color w:val="000000" w:themeColor="text1"/>
        </w:rPr>
        <w:t xml:space="preserve"> </w:t>
      </w:r>
      <w:r w:rsidR="00D61098">
        <w:rPr>
          <w:rFonts w:ascii="Calibri Light" w:hAnsi="Calibri Light"/>
          <w:color w:val="000000" w:themeColor="text1"/>
        </w:rPr>
        <w:t>will administer all phases of grounds maintenance on campus and supe</w:t>
      </w:r>
      <w:r w:rsidR="00C41F0D">
        <w:rPr>
          <w:rFonts w:ascii="Calibri Light" w:hAnsi="Calibri Light"/>
          <w:color w:val="000000" w:themeColor="text1"/>
        </w:rPr>
        <w:t xml:space="preserve">rvise grounds maintenance staff.  The Grounds Supervisor, </w:t>
      </w:r>
      <w:r w:rsidR="00D61098">
        <w:rPr>
          <w:rFonts w:ascii="Calibri Light" w:hAnsi="Calibri Light"/>
          <w:color w:val="000000" w:themeColor="text1"/>
        </w:rPr>
        <w:t>is required to have a</w:t>
      </w:r>
      <w:r w:rsidR="001F0066">
        <w:rPr>
          <w:rFonts w:ascii="Calibri Light" w:hAnsi="Calibri Light"/>
          <w:color w:val="000000" w:themeColor="text1"/>
        </w:rPr>
        <w:t xml:space="preserve"> working knowledge of horticulture, landscape maintenance and development, tree care, plant identification, plant diseases, irrigation sch</w:t>
      </w:r>
      <w:r w:rsidR="00C41F0D">
        <w:rPr>
          <w:rFonts w:ascii="Calibri Light" w:hAnsi="Calibri Light"/>
          <w:color w:val="000000" w:themeColor="text1"/>
        </w:rPr>
        <w:t>eduling/repair and weed control.  He/she must have the a</w:t>
      </w:r>
      <w:r w:rsidR="001F0066">
        <w:rPr>
          <w:rFonts w:ascii="Calibri Light" w:hAnsi="Calibri Light"/>
          <w:color w:val="000000" w:themeColor="text1"/>
        </w:rPr>
        <w:t>bility to manage complex projects and assignments</w:t>
      </w:r>
      <w:r w:rsidR="00867113">
        <w:rPr>
          <w:rFonts w:ascii="Calibri Light" w:hAnsi="Calibri Light"/>
          <w:color w:val="000000" w:themeColor="text1"/>
        </w:rPr>
        <w:t xml:space="preserve"> in a timely manner, and complete work in accordance with required schedules, and within acceptable guidelines. </w:t>
      </w:r>
      <w:r w:rsidR="00C41F0D">
        <w:rPr>
          <w:rFonts w:ascii="Calibri Light" w:hAnsi="Calibri Light"/>
          <w:color w:val="000000" w:themeColor="text1"/>
        </w:rPr>
        <w:t xml:space="preserve"> The Grounds Supervisor must d</w:t>
      </w:r>
      <w:r w:rsidR="00867113">
        <w:rPr>
          <w:rFonts w:ascii="Calibri Light" w:hAnsi="Calibri Light"/>
          <w:color w:val="000000" w:themeColor="text1"/>
        </w:rPr>
        <w:t xml:space="preserve">emonstrate a thorough knowledge of soils, herbicide mixes, </w:t>
      </w:r>
      <w:r w:rsidR="00C41F0D">
        <w:rPr>
          <w:rFonts w:ascii="Calibri Light" w:hAnsi="Calibri Light"/>
          <w:color w:val="000000" w:themeColor="text1"/>
        </w:rPr>
        <w:t>and drainage</w:t>
      </w:r>
      <w:r w:rsidR="00867113">
        <w:rPr>
          <w:rFonts w:ascii="Calibri Light" w:hAnsi="Calibri Light"/>
          <w:color w:val="000000" w:themeColor="text1"/>
        </w:rPr>
        <w:t xml:space="preserve"> and erosion control and incorporate knowledge into plans.</w:t>
      </w:r>
      <w:r w:rsidR="00C41F0D">
        <w:rPr>
          <w:rFonts w:ascii="Calibri Light" w:hAnsi="Calibri Light"/>
          <w:color w:val="000000" w:themeColor="text1"/>
        </w:rPr>
        <w:t xml:space="preserve">  He/she must have w</w:t>
      </w:r>
      <w:r w:rsidR="00867113">
        <w:rPr>
          <w:rFonts w:ascii="Calibri Light" w:hAnsi="Calibri Light"/>
          <w:color w:val="000000" w:themeColor="text1"/>
        </w:rPr>
        <w:t>orking knowledge of state and federal laws pertinent to the use of pesticides</w:t>
      </w:r>
      <w:r w:rsidR="00C41F0D">
        <w:rPr>
          <w:rFonts w:ascii="Calibri Light" w:hAnsi="Calibri Light"/>
          <w:color w:val="000000" w:themeColor="text1"/>
        </w:rPr>
        <w:t xml:space="preserve"> and safe working environment.  He/she must be l</w:t>
      </w:r>
      <w:r w:rsidR="00867113">
        <w:rPr>
          <w:rFonts w:ascii="Calibri Light" w:hAnsi="Calibri Light"/>
          <w:color w:val="000000" w:themeColor="text1"/>
        </w:rPr>
        <w:t>icensed, or able to become licensed, for pesticide usage wit</w:t>
      </w:r>
      <w:r w:rsidR="00FD4D59">
        <w:rPr>
          <w:rFonts w:ascii="Calibri Light" w:hAnsi="Calibri Light"/>
          <w:color w:val="000000" w:themeColor="text1"/>
        </w:rPr>
        <w:t xml:space="preserve">hin six (6) months or hire.  The Grounds </w:t>
      </w:r>
      <w:r w:rsidR="00867113">
        <w:rPr>
          <w:rFonts w:ascii="Calibri Light" w:hAnsi="Calibri Light"/>
          <w:color w:val="000000" w:themeColor="text1"/>
        </w:rPr>
        <w:t>Supervisor will be called upon to assist others in Campus Operation Department as needed.</w:t>
      </w:r>
      <w:r w:rsidR="00FD4D59">
        <w:rPr>
          <w:rFonts w:ascii="Calibri Light" w:hAnsi="Calibri Light"/>
          <w:color w:val="000000" w:themeColor="text1"/>
        </w:rPr>
        <w:t xml:space="preserve">  He/she should have good oral and written communication skills and basic Microsoft Office computer skills.</w:t>
      </w:r>
    </w:p>
    <w:p w14:paraId="65101460" w14:textId="54D1338A" w:rsidR="00552207" w:rsidRPr="00E910EB" w:rsidRDefault="4B155322" w:rsidP="4B155322">
      <w:pPr>
        <w:ind w:left="90" w:right="540"/>
        <w:rPr>
          <w:rFonts w:ascii="Calibri Light" w:hAnsi="Calibri Light" w:cs="Arial"/>
          <w:color w:val="000000" w:themeColor="text1"/>
        </w:rPr>
      </w:pPr>
      <w:r w:rsidRPr="4B155322">
        <w:rPr>
          <w:rFonts w:ascii="Calibri Light" w:hAnsi="Calibri Light" w:cs="Tahoma"/>
          <w:b/>
          <w:bCs/>
          <w:color w:val="000000" w:themeColor="text1"/>
        </w:rPr>
        <w:t xml:space="preserve">Minimum Qualifications: </w:t>
      </w:r>
      <w:r w:rsidR="00351CDD">
        <w:rPr>
          <w:rFonts w:ascii="Calibri Light" w:hAnsi="Calibri Light" w:cs="Arial"/>
          <w:color w:val="000000" w:themeColor="text1"/>
        </w:rPr>
        <w:t xml:space="preserve"> The candidate </w:t>
      </w:r>
      <w:r w:rsidR="00867113">
        <w:rPr>
          <w:rFonts w:ascii="Calibri Light" w:hAnsi="Calibri Light" w:cs="Arial"/>
          <w:color w:val="000000" w:themeColor="text1"/>
        </w:rPr>
        <w:t xml:space="preserve">MUST possess a </w:t>
      </w:r>
      <w:r w:rsidR="00C41F0D">
        <w:rPr>
          <w:rFonts w:ascii="Calibri Light" w:hAnsi="Calibri Light" w:cs="Arial"/>
          <w:color w:val="000000" w:themeColor="text1"/>
        </w:rPr>
        <w:t xml:space="preserve">Bachelor’s Degree *OR* have five (5) years of </w:t>
      </w:r>
      <w:r w:rsidR="00537693">
        <w:rPr>
          <w:rFonts w:ascii="Calibri Light" w:hAnsi="Calibri Light" w:cs="Arial"/>
          <w:color w:val="000000" w:themeColor="text1"/>
        </w:rPr>
        <w:t xml:space="preserve">experience in a related field, have a </w:t>
      </w:r>
      <w:r w:rsidR="00867113">
        <w:rPr>
          <w:rFonts w:ascii="Calibri Light" w:hAnsi="Calibri Light" w:cs="Arial"/>
          <w:color w:val="000000" w:themeColor="text1"/>
        </w:rPr>
        <w:t>valid state driver’s license, and be able to operate, and perform simple maintenance on, large power lawn mower, edger, hand tools and other large vehicles associate</w:t>
      </w:r>
      <w:r w:rsidR="0004654E">
        <w:rPr>
          <w:rFonts w:ascii="Calibri Light" w:hAnsi="Calibri Light" w:cs="Arial"/>
          <w:color w:val="000000" w:themeColor="text1"/>
        </w:rPr>
        <w:t xml:space="preserve">d with grounds maintenance and landscaping activities. </w:t>
      </w:r>
      <w:bookmarkStart w:id="0" w:name="_GoBack"/>
      <w:bookmarkEnd w:id="0"/>
    </w:p>
    <w:p w14:paraId="64B66CF2" w14:textId="18B763E1" w:rsidR="00552207" w:rsidRPr="00E910EB" w:rsidRDefault="4B155322" w:rsidP="4B155322">
      <w:pPr>
        <w:ind w:left="90" w:right="540"/>
        <w:rPr>
          <w:rFonts w:ascii="Calibri Light" w:eastAsia="Times New Roman" w:hAnsi="Calibri Light"/>
          <w:color w:val="000000" w:themeColor="text1"/>
        </w:rPr>
      </w:pPr>
      <w:r w:rsidRPr="4B155322">
        <w:rPr>
          <w:rFonts w:ascii="Calibri Light" w:hAnsi="Calibri Light" w:cs="Tahoma"/>
          <w:b/>
          <w:bCs/>
          <w:color w:val="000000" w:themeColor="text1"/>
        </w:rPr>
        <w:t xml:space="preserve">Preferred Qualifications: </w:t>
      </w:r>
      <w:r w:rsidR="00557393">
        <w:rPr>
          <w:rFonts w:ascii="Calibri Light" w:hAnsi="Calibri Light" w:cs="Tahoma"/>
          <w:b/>
          <w:bCs/>
          <w:color w:val="000000" w:themeColor="text1"/>
        </w:rPr>
        <w:t xml:space="preserve"> </w:t>
      </w:r>
      <w:r w:rsidR="00351CDD" w:rsidRPr="00351CDD">
        <w:rPr>
          <w:rFonts w:ascii="Calibri Light" w:hAnsi="Calibri Light" w:cs="Tahoma"/>
          <w:bCs/>
          <w:color w:val="000000" w:themeColor="text1"/>
        </w:rPr>
        <w:t>The candidate MUST</w:t>
      </w:r>
      <w:r w:rsidR="00351CDD">
        <w:rPr>
          <w:rFonts w:ascii="Calibri Light" w:hAnsi="Calibri Light" w:cs="Tahoma"/>
          <w:b/>
          <w:bCs/>
          <w:color w:val="000000" w:themeColor="text1"/>
        </w:rPr>
        <w:t xml:space="preserve"> </w:t>
      </w:r>
      <w:r w:rsidR="00D57EF8" w:rsidRPr="00D57EF8">
        <w:rPr>
          <w:rFonts w:ascii="Calibri Light" w:hAnsi="Calibri Light" w:cs="Tahoma"/>
          <w:bCs/>
          <w:color w:val="000000" w:themeColor="text1"/>
        </w:rPr>
        <w:t>have a</w:t>
      </w:r>
      <w:r w:rsidR="00D57EF8">
        <w:rPr>
          <w:rFonts w:ascii="Calibri Light" w:hAnsi="Calibri Light" w:cs="Tahoma"/>
          <w:b/>
          <w:bCs/>
          <w:color w:val="000000" w:themeColor="text1"/>
        </w:rPr>
        <w:t xml:space="preserve"> </w:t>
      </w:r>
      <w:r w:rsidR="0004654E">
        <w:rPr>
          <w:rFonts w:ascii="Calibri Light" w:hAnsi="Calibri Light" w:cs="Tahoma"/>
          <w:color w:val="000000" w:themeColor="text1"/>
        </w:rPr>
        <w:t>Degree in Horticulture or related field with 2 years’ experience or 5 years equivalent of related experience/training.</w:t>
      </w:r>
    </w:p>
    <w:p w14:paraId="6CC95AA7" w14:textId="23EAC7C3" w:rsidR="0062481D" w:rsidRPr="00863A28" w:rsidRDefault="4B155322" w:rsidP="4B155322">
      <w:pPr>
        <w:spacing w:after="0" w:line="240" w:lineRule="auto"/>
        <w:ind w:left="90" w:right="450"/>
        <w:rPr>
          <w:rFonts w:ascii="Calibri Light" w:hAnsi="Calibri Light" w:cs="Tahoma"/>
          <w:color w:val="000000" w:themeColor="text1"/>
        </w:rPr>
      </w:pPr>
      <w:r w:rsidRPr="4B155322">
        <w:rPr>
          <w:rFonts w:ascii="Calibri Light" w:hAnsi="Calibri Light" w:cs="Tahoma"/>
          <w:b/>
          <w:bCs/>
          <w:color w:val="000000" w:themeColor="text1"/>
        </w:rPr>
        <w:t xml:space="preserve">Physical Demands: </w:t>
      </w:r>
      <w:r w:rsidR="005054E6">
        <w:rPr>
          <w:rFonts w:ascii="Calibri Light" w:hAnsi="Calibri Light" w:cs="Tahoma"/>
          <w:b/>
          <w:bCs/>
          <w:color w:val="000000" w:themeColor="text1"/>
        </w:rPr>
        <w:t xml:space="preserve"> </w:t>
      </w:r>
      <w:r w:rsidR="0004654E">
        <w:rPr>
          <w:rFonts w:ascii="Calibri Light" w:hAnsi="Calibri Light"/>
          <w:color w:val="000000" w:themeColor="text1"/>
        </w:rPr>
        <w:t>Must be able to lift and/or move up to 50 pounds, and be able to stoop, keel, crouch or crawl as required to complete tasks.</w:t>
      </w:r>
      <w:r w:rsidRPr="4B155322">
        <w:rPr>
          <w:rFonts w:ascii="Calibri Light" w:hAnsi="Calibri Light"/>
          <w:color w:val="000000" w:themeColor="text1"/>
        </w:rPr>
        <w:t xml:space="preserve"> </w:t>
      </w:r>
    </w:p>
    <w:p w14:paraId="0A37501D" w14:textId="77777777" w:rsidR="0062481D" w:rsidRPr="00863A28" w:rsidRDefault="0062481D" w:rsidP="002453DB">
      <w:pPr>
        <w:spacing w:after="0" w:line="240" w:lineRule="auto"/>
        <w:ind w:left="-270" w:right="450"/>
        <w:rPr>
          <w:rFonts w:ascii="Calibri Light" w:hAnsi="Calibri Light" w:cs="Tahoma"/>
          <w:bCs/>
          <w:color w:val="000000"/>
        </w:rPr>
      </w:pPr>
    </w:p>
    <w:p w14:paraId="0DB1D71D" w14:textId="77777777" w:rsidR="008905C3" w:rsidRPr="00880827" w:rsidRDefault="00375E8B" w:rsidP="008905C3">
      <w:pPr>
        <w:spacing w:before="12" w:after="0" w:line="240" w:lineRule="auto"/>
        <w:ind w:left="90" w:right="64"/>
        <w:rPr>
          <w:rFonts w:ascii="Agency FB" w:hAnsi="Agency FB" w:cs="Tahoma"/>
          <w:color w:val="000000"/>
        </w:rPr>
      </w:pPr>
      <w:r w:rsidRPr="00863A28">
        <w:rPr>
          <w:rFonts w:ascii="Calibri Light" w:hAnsi="Calibri Light" w:cs="Tahoma"/>
          <w:b/>
          <w:bCs/>
          <w:color w:val="000000"/>
        </w:rPr>
        <w:lastRenderedPageBreak/>
        <w:t>Salary/Benefits</w:t>
      </w:r>
      <w:r w:rsidR="00B77333" w:rsidRPr="000C2E58">
        <w:rPr>
          <w:rFonts w:ascii="Calibri Light" w:hAnsi="Calibri Light" w:cs="Tahoma"/>
          <w:b/>
          <w:bCs/>
          <w:color w:val="000000"/>
        </w:rPr>
        <w:t>:</w:t>
      </w:r>
      <w:r w:rsidRPr="000C2E58">
        <w:rPr>
          <w:rFonts w:ascii="Calibri Light" w:hAnsi="Calibri Light" w:cs="Tahoma"/>
          <w:b/>
          <w:bCs/>
          <w:color w:val="000000"/>
        </w:rPr>
        <w:t xml:space="preserve"> </w:t>
      </w:r>
      <w:r w:rsidR="008905C3">
        <w:rPr>
          <w:rFonts w:asciiTheme="majorHAnsi" w:eastAsia="Cambria" w:hAnsiTheme="majorHAnsi" w:cs="Cambria"/>
          <w:spacing w:val="2"/>
          <w:w w:val="103"/>
        </w:rPr>
        <w:t xml:space="preserve">Salary is commensurate with education and work experience.  Benefits include paid state holidays, annual sick leave, and the State of Georgia Flexible Benefits package. </w:t>
      </w:r>
    </w:p>
    <w:p w14:paraId="7A96292E" w14:textId="77777777" w:rsidR="008905C3" w:rsidRPr="00D82784" w:rsidRDefault="008905C3" w:rsidP="008905C3">
      <w:pPr>
        <w:spacing w:before="12" w:after="0" w:line="240" w:lineRule="auto"/>
        <w:ind w:right="64"/>
        <w:rPr>
          <w:rFonts w:asciiTheme="majorHAnsi" w:eastAsia="Cambria" w:hAnsiTheme="majorHAnsi" w:cs="Cambria"/>
          <w:spacing w:val="1"/>
        </w:rPr>
      </w:pPr>
    </w:p>
    <w:p w14:paraId="5B040695" w14:textId="77777777" w:rsidR="00624EFB" w:rsidRPr="003E3C46" w:rsidRDefault="00624EFB" w:rsidP="00624EFB">
      <w:pPr>
        <w:ind w:left="90"/>
        <w:rPr>
          <w:rFonts w:ascii="Calibri Light" w:hAnsi="Calibri Light" w:cs="Arial"/>
          <w:color w:val="000000"/>
        </w:rPr>
      </w:pPr>
      <w:r w:rsidRPr="003E3C46">
        <w:rPr>
          <w:rFonts w:ascii="Calibri Light" w:hAnsi="Calibri Light" w:cs="Arial"/>
          <w:b/>
          <w:bCs/>
        </w:rPr>
        <w:t xml:space="preserve">Application Deadline: </w:t>
      </w:r>
      <w:r w:rsidRPr="003E3C46">
        <w:rPr>
          <w:rFonts w:ascii="Calibri Light" w:hAnsi="Calibri Light" w:cs="Arial"/>
          <w:bCs/>
        </w:rPr>
        <w:t xml:space="preserve"> </w:t>
      </w:r>
      <w:r w:rsidRPr="003E3C46">
        <w:rPr>
          <w:rFonts w:ascii="Calibri Light" w:hAnsi="Calibri Light" w:cs="Arial"/>
          <w:bCs/>
          <w:color w:val="000000"/>
        </w:rPr>
        <w:t>The position will remain open until filled.</w:t>
      </w:r>
      <w:r w:rsidRPr="003E3C46">
        <w:rPr>
          <w:rFonts w:ascii="Calibri Light" w:hAnsi="Calibri Light" w:cs="Arial"/>
          <w:b/>
          <w:bCs/>
          <w:color w:val="000000"/>
        </w:rPr>
        <w:t xml:space="preserve">  </w:t>
      </w:r>
      <w:r w:rsidRPr="003E3C46">
        <w:rPr>
          <w:rFonts w:ascii="Calibri Light" w:hAnsi="Calibri Light" w:cs="Calibri"/>
          <w:color w:val="000000"/>
        </w:rPr>
        <w:t xml:space="preserve">All applications packets MUST be completed via the Online Job Center at </w:t>
      </w:r>
      <w:hyperlink r:id="rId8" w:history="1">
        <w:r w:rsidRPr="00673C30">
          <w:rPr>
            <w:rFonts w:ascii="Calibri Light" w:hAnsi="Calibri Light"/>
            <w:color w:val="0000FF"/>
            <w:sz w:val="20"/>
            <w:u w:val="single"/>
          </w:rPr>
          <w:t>https://www.easyhrweb.</w:t>
        </w:r>
        <w:r w:rsidRPr="00673C30">
          <w:rPr>
            <w:rFonts w:ascii="Calibri Light" w:hAnsi="Calibri Light"/>
            <w:color w:val="2F5496"/>
            <w:sz w:val="20"/>
            <w:u w:val="single"/>
          </w:rPr>
          <w:t>com</w:t>
        </w:r>
        <w:r w:rsidRPr="00673C30">
          <w:rPr>
            <w:rFonts w:ascii="Calibri Light" w:hAnsi="Calibri Light"/>
            <w:color w:val="0000FF"/>
            <w:sz w:val="20"/>
            <w:u w:val="single"/>
          </w:rPr>
          <w:t>/JC_Albany/JobListings/JobListings.aspx</w:t>
        </w:r>
      </w:hyperlink>
      <w:r w:rsidRPr="00673C30">
        <w:rPr>
          <w:rFonts w:ascii="Calibri Light" w:hAnsi="Calibri Light" w:cs="Calibri"/>
          <w:color w:val="000000"/>
          <w:sz w:val="20"/>
        </w:rPr>
        <w:t xml:space="preserve"> </w:t>
      </w:r>
      <w:r w:rsidRPr="003E3C46">
        <w:rPr>
          <w:rFonts w:ascii="Calibri Light" w:hAnsi="Calibri Light" w:cs="Calibri"/>
          <w:color w:val="000000"/>
        </w:rPr>
        <w:t>.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3E3C46">
        <w:rPr>
          <w:rFonts w:ascii="Calibri Light" w:hAnsi="Calibri Light" w:cs="Calibri"/>
          <w:color w:val="4472C4"/>
        </w:rPr>
        <w:t xml:space="preserve"> </w:t>
      </w:r>
      <w:hyperlink r:id="rId9" w:history="1">
        <w:r w:rsidRPr="003E3C46">
          <w:rPr>
            <w:rFonts w:ascii="Calibri Light" w:hAnsi="Calibri Light" w:cs="Calibri"/>
            <w:color w:val="2F5496"/>
            <w:u w:val="single"/>
          </w:rPr>
          <w:t>hr@albanytech.edu</w:t>
        </w:r>
      </w:hyperlink>
      <w:r w:rsidRPr="003E3C46">
        <w:rPr>
          <w:rFonts w:ascii="Calibri Light" w:hAnsi="Calibri Light" w:cs="Calibri"/>
          <w:color w:val="2F5496"/>
        </w:rPr>
        <w:t>.</w:t>
      </w:r>
      <w:r w:rsidRPr="003E3C46">
        <w:rPr>
          <w:rFonts w:ascii="Calibri Light" w:hAnsi="Calibri Light" w:cs="Calibri"/>
          <w:color w:val="000000"/>
        </w:rPr>
        <w:t xml:space="preserve"> </w:t>
      </w:r>
      <w:r w:rsidRPr="003E3C46">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3E3C46">
        <w:rPr>
          <w:rFonts w:ascii="Calibri Light" w:eastAsia="Times New Roman" w:hAnsi="Calibri Light" w:cs="Arial"/>
          <w:color w:val="000000"/>
        </w:rPr>
        <w:t>ll</w:t>
      </w:r>
      <w:proofErr w:type="spellEnd"/>
      <w:r w:rsidRPr="003E3C46">
        <w:rPr>
          <w:rFonts w:ascii="Calibri Light" w:eastAsia="Times New Roman" w:hAnsi="Calibri Light" w:cs="Arial"/>
          <w:color w:val="00000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3E3C46">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F1BE467" w14:textId="77777777" w:rsidR="006A2743" w:rsidRPr="0056684C"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Note: Due to the volume of applications received, we are unable to personally contact each applicant.</w:t>
      </w:r>
    </w:p>
    <w:p w14:paraId="033FF783" w14:textId="77777777" w:rsidR="006A2743"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 If we are interested in scheduling an interview, a representative from our college will contact you.</w:t>
      </w:r>
    </w:p>
    <w:p w14:paraId="09D24C48" w14:textId="77777777" w:rsidR="00EC2BEC" w:rsidRDefault="00EC2BEC" w:rsidP="006A2743">
      <w:pPr>
        <w:autoSpaceDE w:val="0"/>
        <w:autoSpaceDN w:val="0"/>
        <w:adjustRightInd w:val="0"/>
        <w:spacing w:after="0" w:line="240" w:lineRule="auto"/>
        <w:ind w:left="-900"/>
        <w:jc w:val="center"/>
        <w:rPr>
          <w:rFonts w:ascii="Agency FB" w:hAnsi="Agency FB" w:cs="Arial"/>
          <w:b/>
          <w:i/>
          <w:color w:val="000000"/>
          <w:sz w:val="20"/>
          <w:szCs w:val="20"/>
        </w:rPr>
      </w:pPr>
    </w:p>
    <w:p w14:paraId="37F0609C" w14:textId="77777777" w:rsidR="00EC2BEC" w:rsidRPr="0056684C" w:rsidRDefault="00EC2BEC" w:rsidP="006A2743">
      <w:pPr>
        <w:autoSpaceDE w:val="0"/>
        <w:autoSpaceDN w:val="0"/>
        <w:adjustRightInd w:val="0"/>
        <w:spacing w:after="0" w:line="240" w:lineRule="auto"/>
        <w:ind w:left="-900"/>
        <w:jc w:val="center"/>
        <w:rPr>
          <w:rFonts w:ascii="Agency FB" w:hAnsi="Agency FB" w:cs="Arial"/>
          <w:b/>
          <w:color w:val="000000"/>
          <w:sz w:val="20"/>
          <w:szCs w:val="20"/>
        </w:rPr>
      </w:pPr>
    </w:p>
    <w:tbl>
      <w:tblPr>
        <w:tblpPr w:leftFromText="180" w:rightFromText="180" w:vertAnchor="text" w:horzAnchor="margin" w:tblpY="3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6A2743" w:rsidRPr="00E522A5" w14:paraId="732C2857" w14:textId="77777777" w:rsidTr="00562524">
        <w:trPr>
          <w:trHeight w:val="1190"/>
        </w:trPr>
        <w:tc>
          <w:tcPr>
            <w:tcW w:w="3196" w:type="dxa"/>
          </w:tcPr>
          <w:p w14:paraId="02EB378F"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42927AEA"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Title IX Coordinator:</w:t>
            </w:r>
          </w:p>
          <w:p w14:paraId="6BF390B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Kathy Skates, Vice-President of Administration</w:t>
            </w:r>
          </w:p>
          <w:p w14:paraId="21853734"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2491D43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0C2C32F8" w14:textId="77777777" w:rsidR="006A2743" w:rsidRPr="00E522A5" w:rsidRDefault="006A2743" w:rsidP="00562524">
            <w:pPr>
              <w:spacing w:after="0" w:line="240" w:lineRule="auto"/>
              <w:ind w:left="-900"/>
              <w:jc w:val="right"/>
              <w:rPr>
                <w:rFonts w:ascii="Agency FB" w:eastAsia="Times New Roman" w:hAnsi="Agency FB"/>
                <w:i/>
                <w:iCs/>
                <w:sz w:val="18"/>
                <w:szCs w:val="18"/>
              </w:rPr>
            </w:pPr>
            <w:r w:rsidRPr="00E522A5">
              <w:rPr>
                <w:rFonts w:ascii="Agency FB" w:eastAsia="Times New Roman" w:hAnsi="Agency FB"/>
                <w:iCs/>
                <w:sz w:val="18"/>
                <w:szCs w:val="18"/>
              </w:rPr>
              <w:t>229.430.3524</w:t>
            </w:r>
          </w:p>
        </w:tc>
        <w:tc>
          <w:tcPr>
            <w:tcW w:w="3144" w:type="dxa"/>
          </w:tcPr>
          <w:p w14:paraId="6A05A809"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5EAB0ECC"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628B755A"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0AC404DC"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267BC9F0"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2068CA80"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A39BBE3"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c>
          <w:tcPr>
            <w:tcW w:w="3040" w:type="dxa"/>
          </w:tcPr>
          <w:p w14:paraId="41C8F396"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7ED49841"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2BD16651"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2E9B827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457805B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74D6B01E"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72A3D3EC"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r>
    </w:tbl>
    <w:p w14:paraId="0D0B940D"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10"/>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7B00A" w14:textId="77777777" w:rsidR="00000BBD" w:rsidRDefault="00000BBD" w:rsidP="005E01EC">
      <w:pPr>
        <w:spacing w:after="0" w:line="240" w:lineRule="auto"/>
      </w:pPr>
      <w:r>
        <w:separator/>
      </w:r>
    </w:p>
  </w:endnote>
  <w:endnote w:type="continuationSeparator" w:id="0">
    <w:p w14:paraId="60061E4C" w14:textId="77777777" w:rsidR="00000BBD" w:rsidRDefault="00000BBD"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AFD9C" w14:textId="77777777" w:rsidR="00000BBD" w:rsidRDefault="00000BBD" w:rsidP="005E01EC">
      <w:pPr>
        <w:spacing w:after="0" w:line="240" w:lineRule="auto"/>
      </w:pPr>
      <w:r>
        <w:separator/>
      </w:r>
    </w:p>
  </w:footnote>
  <w:footnote w:type="continuationSeparator" w:id="0">
    <w:p w14:paraId="4B94D5A5" w14:textId="77777777" w:rsidR="00000BBD" w:rsidRDefault="00000BBD"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C669" w14:textId="77777777" w:rsidR="005E01EC" w:rsidRDefault="00914916" w:rsidP="005E01EC">
    <w:pPr>
      <w:pStyle w:val="Header"/>
      <w:jc w:val="center"/>
    </w:pPr>
    <w:r w:rsidRPr="00544859">
      <w:rPr>
        <w:rFonts w:ascii="Arial" w:hAnsi="Arial" w:cs="Arial"/>
        <w:noProof/>
        <w:sz w:val="20"/>
        <w:szCs w:val="20"/>
      </w:rPr>
      <w:drawing>
        <wp:inline distT="0" distB="0" distL="0" distR="0" wp14:anchorId="704BDF6F" wp14:editId="07777777">
          <wp:extent cx="1914525" cy="638175"/>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38175"/>
                  </a:xfrm>
                  <a:prstGeom prst="rect">
                    <a:avLst/>
                  </a:prstGeom>
                  <a:noFill/>
                  <a:ln>
                    <a:noFill/>
                  </a:ln>
                </pic:spPr>
              </pic:pic>
            </a:graphicData>
          </a:graphic>
        </wp:inline>
      </w:drawing>
    </w:r>
  </w:p>
  <w:p w14:paraId="4AC3765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qgUAxtrhrCwAAAA="/>
  </w:docVars>
  <w:rsids>
    <w:rsidRoot w:val="005E01EC"/>
    <w:rsid w:val="00000BBD"/>
    <w:rsid w:val="00015B3F"/>
    <w:rsid w:val="00035BB3"/>
    <w:rsid w:val="00041923"/>
    <w:rsid w:val="0004654E"/>
    <w:rsid w:val="00050D75"/>
    <w:rsid w:val="00070506"/>
    <w:rsid w:val="00080658"/>
    <w:rsid w:val="000A123C"/>
    <w:rsid w:val="000B55CC"/>
    <w:rsid w:val="000C2E58"/>
    <w:rsid w:val="000D3364"/>
    <w:rsid w:val="000E01C7"/>
    <w:rsid w:val="000F19A2"/>
    <w:rsid w:val="000F5096"/>
    <w:rsid w:val="000F5110"/>
    <w:rsid w:val="000F6286"/>
    <w:rsid w:val="00101C32"/>
    <w:rsid w:val="00111242"/>
    <w:rsid w:val="001213CB"/>
    <w:rsid w:val="00123A7E"/>
    <w:rsid w:val="00140C1E"/>
    <w:rsid w:val="001533FC"/>
    <w:rsid w:val="0015708A"/>
    <w:rsid w:val="00161605"/>
    <w:rsid w:val="001824A7"/>
    <w:rsid w:val="001924F7"/>
    <w:rsid w:val="001A30F0"/>
    <w:rsid w:val="001C4B1B"/>
    <w:rsid w:val="001C7908"/>
    <w:rsid w:val="001D0AE2"/>
    <w:rsid w:val="001D42DC"/>
    <w:rsid w:val="001D7CA6"/>
    <w:rsid w:val="001E1788"/>
    <w:rsid w:val="001F0066"/>
    <w:rsid w:val="00212F4F"/>
    <w:rsid w:val="002351C3"/>
    <w:rsid w:val="002430C2"/>
    <w:rsid w:val="002453DB"/>
    <w:rsid w:val="002510CF"/>
    <w:rsid w:val="0026039F"/>
    <w:rsid w:val="00267BB1"/>
    <w:rsid w:val="00275195"/>
    <w:rsid w:val="002829BA"/>
    <w:rsid w:val="002924E3"/>
    <w:rsid w:val="00294B0E"/>
    <w:rsid w:val="002B224B"/>
    <w:rsid w:val="002B4B5B"/>
    <w:rsid w:val="002C0645"/>
    <w:rsid w:val="002D0D32"/>
    <w:rsid w:val="002D4ADD"/>
    <w:rsid w:val="002F4251"/>
    <w:rsid w:val="00301A26"/>
    <w:rsid w:val="0030226C"/>
    <w:rsid w:val="00333515"/>
    <w:rsid w:val="0033406D"/>
    <w:rsid w:val="00344E8B"/>
    <w:rsid w:val="00351CDD"/>
    <w:rsid w:val="0035434F"/>
    <w:rsid w:val="00360A50"/>
    <w:rsid w:val="003677BD"/>
    <w:rsid w:val="00375E8B"/>
    <w:rsid w:val="003964B7"/>
    <w:rsid w:val="003A3FCF"/>
    <w:rsid w:val="003A50E2"/>
    <w:rsid w:val="003A6892"/>
    <w:rsid w:val="003B3454"/>
    <w:rsid w:val="003B7E52"/>
    <w:rsid w:val="003C2026"/>
    <w:rsid w:val="003C6688"/>
    <w:rsid w:val="00442111"/>
    <w:rsid w:val="00471061"/>
    <w:rsid w:val="00487D29"/>
    <w:rsid w:val="004A3212"/>
    <w:rsid w:val="004A33EC"/>
    <w:rsid w:val="004C6E45"/>
    <w:rsid w:val="004D1BB0"/>
    <w:rsid w:val="004D6F32"/>
    <w:rsid w:val="004D79BD"/>
    <w:rsid w:val="004E27F2"/>
    <w:rsid w:val="00504021"/>
    <w:rsid w:val="005054E6"/>
    <w:rsid w:val="00516865"/>
    <w:rsid w:val="0052798F"/>
    <w:rsid w:val="00537693"/>
    <w:rsid w:val="00544859"/>
    <w:rsid w:val="00544B9B"/>
    <w:rsid w:val="00550A4E"/>
    <w:rsid w:val="00552207"/>
    <w:rsid w:val="00556F09"/>
    <w:rsid w:val="00557393"/>
    <w:rsid w:val="00562524"/>
    <w:rsid w:val="0056439E"/>
    <w:rsid w:val="0056684C"/>
    <w:rsid w:val="0057287F"/>
    <w:rsid w:val="005872FC"/>
    <w:rsid w:val="00594D18"/>
    <w:rsid w:val="00597820"/>
    <w:rsid w:val="005B45C6"/>
    <w:rsid w:val="005D4925"/>
    <w:rsid w:val="005E01EC"/>
    <w:rsid w:val="005F1A98"/>
    <w:rsid w:val="005F65D4"/>
    <w:rsid w:val="0061515E"/>
    <w:rsid w:val="006246C2"/>
    <w:rsid w:val="0062481D"/>
    <w:rsid w:val="00624EFB"/>
    <w:rsid w:val="0064433E"/>
    <w:rsid w:val="00665D91"/>
    <w:rsid w:val="006714C1"/>
    <w:rsid w:val="006772AE"/>
    <w:rsid w:val="006928FD"/>
    <w:rsid w:val="00692DE1"/>
    <w:rsid w:val="006954E3"/>
    <w:rsid w:val="006A2743"/>
    <w:rsid w:val="006A42A1"/>
    <w:rsid w:val="006A7CDC"/>
    <w:rsid w:val="006B01E0"/>
    <w:rsid w:val="006E19B4"/>
    <w:rsid w:val="006F53E7"/>
    <w:rsid w:val="00721BF4"/>
    <w:rsid w:val="00725B0F"/>
    <w:rsid w:val="007267EC"/>
    <w:rsid w:val="007365FD"/>
    <w:rsid w:val="00750EDB"/>
    <w:rsid w:val="00753597"/>
    <w:rsid w:val="00754E9C"/>
    <w:rsid w:val="00763AAF"/>
    <w:rsid w:val="00763B4B"/>
    <w:rsid w:val="0076489E"/>
    <w:rsid w:val="00791685"/>
    <w:rsid w:val="007C4574"/>
    <w:rsid w:val="007C472D"/>
    <w:rsid w:val="007F526A"/>
    <w:rsid w:val="008050B2"/>
    <w:rsid w:val="008432C8"/>
    <w:rsid w:val="00863A28"/>
    <w:rsid w:val="00867113"/>
    <w:rsid w:val="008905C3"/>
    <w:rsid w:val="008966CB"/>
    <w:rsid w:val="008A7076"/>
    <w:rsid w:val="008F00C8"/>
    <w:rsid w:val="008F38FF"/>
    <w:rsid w:val="00910BB4"/>
    <w:rsid w:val="00911B59"/>
    <w:rsid w:val="00914916"/>
    <w:rsid w:val="00922B7D"/>
    <w:rsid w:val="00951C3B"/>
    <w:rsid w:val="00955253"/>
    <w:rsid w:val="00973941"/>
    <w:rsid w:val="00983014"/>
    <w:rsid w:val="0099633D"/>
    <w:rsid w:val="009963DE"/>
    <w:rsid w:val="00997C13"/>
    <w:rsid w:val="009B02F3"/>
    <w:rsid w:val="009B5B18"/>
    <w:rsid w:val="009C1F3D"/>
    <w:rsid w:val="009C79E7"/>
    <w:rsid w:val="009D4EF7"/>
    <w:rsid w:val="009E62BA"/>
    <w:rsid w:val="009F69DA"/>
    <w:rsid w:val="00A20634"/>
    <w:rsid w:val="00A44FFC"/>
    <w:rsid w:val="00A503F8"/>
    <w:rsid w:val="00A7334B"/>
    <w:rsid w:val="00A870D8"/>
    <w:rsid w:val="00A876F0"/>
    <w:rsid w:val="00A910BD"/>
    <w:rsid w:val="00A96E58"/>
    <w:rsid w:val="00AA432F"/>
    <w:rsid w:val="00AA5C44"/>
    <w:rsid w:val="00AB45BC"/>
    <w:rsid w:val="00AB6094"/>
    <w:rsid w:val="00AC5652"/>
    <w:rsid w:val="00AD2A18"/>
    <w:rsid w:val="00AE1395"/>
    <w:rsid w:val="00B0117C"/>
    <w:rsid w:val="00B15440"/>
    <w:rsid w:val="00B4177A"/>
    <w:rsid w:val="00B46A33"/>
    <w:rsid w:val="00B664FF"/>
    <w:rsid w:val="00B676FD"/>
    <w:rsid w:val="00B70FA9"/>
    <w:rsid w:val="00B77333"/>
    <w:rsid w:val="00B8267B"/>
    <w:rsid w:val="00BA69A4"/>
    <w:rsid w:val="00BB360F"/>
    <w:rsid w:val="00BB3E88"/>
    <w:rsid w:val="00BC4919"/>
    <w:rsid w:val="00BD0E6D"/>
    <w:rsid w:val="00BD6688"/>
    <w:rsid w:val="00BE5694"/>
    <w:rsid w:val="00BE6C4B"/>
    <w:rsid w:val="00C044CC"/>
    <w:rsid w:val="00C1135A"/>
    <w:rsid w:val="00C228B8"/>
    <w:rsid w:val="00C351DC"/>
    <w:rsid w:val="00C3797F"/>
    <w:rsid w:val="00C41F0D"/>
    <w:rsid w:val="00C6464A"/>
    <w:rsid w:val="00C65A5A"/>
    <w:rsid w:val="00C8724B"/>
    <w:rsid w:val="00C92BD5"/>
    <w:rsid w:val="00CC3DAD"/>
    <w:rsid w:val="00CD24C6"/>
    <w:rsid w:val="00CF0251"/>
    <w:rsid w:val="00D13D49"/>
    <w:rsid w:val="00D3339C"/>
    <w:rsid w:val="00D372A8"/>
    <w:rsid w:val="00D41AF6"/>
    <w:rsid w:val="00D42923"/>
    <w:rsid w:val="00D55F28"/>
    <w:rsid w:val="00D57EF8"/>
    <w:rsid w:val="00D61098"/>
    <w:rsid w:val="00D640DD"/>
    <w:rsid w:val="00D74FB8"/>
    <w:rsid w:val="00D93537"/>
    <w:rsid w:val="00D9744E"/>
    <w:rsid w:val="00DD7C78"/>
    <w:rsid w:val="00DF4FE2"/>
    <w:rsid w:val="00E229ED"/>
    <w:rsid w:val="00E22F69"/>
    <w:rsid w:val="00E31496"/>
    <w:rsid w:val="00E40BE0"/>
    <w:rsid w:val="00E522A5"/>
    <w:rsid w:val="00E57EB4"/>
    <w:rsid w:val="00E910EB"/>
    <w:rsid w:val="00E9502E"/>
    <w:rsid w:val="00EA2E3B"/>
    <w:rsid w:val="00EB08FF"/>
    <w:rsid w:val="00EB505F"/>
    <w:rsid w:val="00EB7E7B"/>
    <w:rsid w:val="00EC2BEC"/>
    <w:rsid w:val="00EC356C"/>
    <w:rsid w:val="00ED67D7"/>
    <w:rsid w:val="00ED7F22"/>
    <w:rsid w:val="00F0587E"/>
    <w:rsid w:val="00F4788F"/>
    <w:rsid w:val="00F63328"/>
    <w:rsid w:val="00F776C3"/>
    <w:rsid w:val="00FB017C"/>
    <w:rsid w:val="00FB0ED0"/>
    <w:rsid w:val="00FC6762"/>
    <w:rsid w:val="00FD4D59"/>
    <w:rsid w:val="00FD4E8D"/>
    <w:rsid w:val="4B1553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5B5A5CFC"/>
  <w15:chartTrackingRefBased/>
  <w15:docId w15:val="{71E07F29-70BD-4540-9E0A-7C815FE1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lang w:eastAsia="en-US"/>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r@albanytech.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9947F-CC42-436B-A82E-C673C284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6</cp:revision>
  <cp:lastPrinted>2020-01-16T13:47:00Z</cp:lastPrinted>
  <dcterms:created xsi:type="dcterms:W3CDTF">2020-01-16T21:04:00Z</dcterms:created>
  <dcterms:modified xsi:type="dcterms:W3CDTF">2020-01-16T22:18:00Z</dcterms:modified>
</cp:coreProperties>
</file>